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w:t>
      </w:r>
      <w:r>
        <w:t xml:space="preserve"> </w:t>
      </w:r>
      <w:r>
        <w:t xml:space="preserve">Los</w:t>
      </w:r>
      <w:r>
        <w:t xml:space="preserve"> </w:t>
      </w:r>
      <w:r>
        <w:t xml:space="preserve">Angeles</w:t>
      </w:r>
    </w:p>
    <w:bookmarkStart w:id="21" w:name="Xfd5d1cc42a56012462b1e2a95b6d01195a73475"/>
    <w:p>
      <w:pPr>
        <w:pStyle w:val="Heading1"/>
      </w:pPr>
      <w:r>
        <w:t xml:space="preserve">Internship Application Letter for Optometry Internship</w:t>
      </w:r>
    </w:p>
    <w:p>
      <w:pPr>
        <w:pStyle w:val="FirstParagraph"/>
      </w:pPr>
      <w:r>
        <w:t xml:space="preserve">Date: October 26, 2023</w:t>
      </w:r>
    </w:p>
    <w:p>
      <w:pPr>
        <w:pStyle w:val="BodyText"/>
      </w:pPr>
      <w:r>
        <w:t xml:space="preserve">Dr. Eleanor Vance</w:t>
      </w:r>
    </w:p>
    <w:p>
      <w:pPr>
        <w:pStyle w:val="BodyText"/>
      </w:pPr>
      <w:r>
        <w:t xml:space="preserve">Director of Clinical Training</w:t>
      </w:r>
    </w:p>
    <w:p>
      <w:pPr>
        <w:pStyle w:val="BodyText"/>
      </w:pPr>
      <w:r>
        <w:t xml:space="preserve">Pacific Coast Vision Care Center</w:t>
      </w:r>
    </w:p>
    <w:p>
      <w:pPr>
        <w:pStyle w:val="BodyText"/>
      </w:pPr>
      <w:r>
        <w:t xml:space="preserve">4500 Wilshire Boulevard, Suite 300</w:t>
      </w:r>
    </w:p>
    <w:p>
      <w:pPr>
        <w:pStyle w:val="BodyText"/>
      </w:pPr>
      <w:r>
        <w:t xml:space="preserve">Los Angeles, CA 90017</w:t>
      </w:r>
    </w:p>
    <w:bookmarkStart w:id="20" w:name="X9eba14c524672e869a022b0f4e9b0bfb5f4e052"/>
    <w:p>
      <w:pPr>
        <w:pStyle w:val="Heading2"/>
      </w:pPr>
      <w:r>
        <w:t xml:space="preserve">Subject: Internship Application for Optometry Internship Position</w:t>
      </w:r>
    </w:p>
    <w:p>
      <w:pPr>
        <w:pStyle w:val="FirstParagraph"/>
      </w:pPr>
      <w:r>
        <w:t xml:space="preserve">Dear Dr. Vance,</w:t>
      </w:r>
    </w:p>
    <w:p>
      <w:pPr>
        <w:pStyle w:val="BodyText"/>
      </w:pPr>
      <w:r>
        <w:t xml:space="preserve">With profound enthusiasm and a deep commitment to advancing eye health in our diverse communities, I am formally submitting my application for the Optometry Internship position at Pacific Coast Vision Care Center in Los Angeles, California. As a dedicated student nearing completion of my Doctor of Optometry (OD) degree at the Southern California College of Optometry (SCCO), I have meticulously prepared to contribute to the exceptional patient care standards that define leading practices across the United States Los Angeles landscape. This Internship Application Letter represents not merely an application, but a passionate declaration of my alignment with your mission and Los Angeles' unique ophthalmic healthcare needs.</w:t>
      </w:r>
    </w:p>
    <w:p>
      <w:pPr>
        <w:pStyle w:val="BodyText"/>
      </w:pPr>
      <w:r>
        <w:t xml:space="preserve">My academic journey has been purposefully structured to prepare me for the complexities of modern optometric practice within the United States. At SCCO, I have immersed myself in rigorous coursework encompassing ocular disease management, contact lens fitting, pediatric vision care, and low-vision rehabilitation. My clinical rotations at Kaiser Permanente's South Central Los Angeles facility provided invaluable exposure to a patient population reflecting the incredible diversity of our city – from Spanish-speaking families in Boyle Heights to elderly residents navigating chronic conditions in East Los Angeles. These experiences solidified my understanding that effective Optometrist care requires cultural humility, linguistic sensitivity, and a nuanced approach tailored to specific community health challenges. I have consistently maintained a 3.8 GPA while actively participating in the SCCO Community Outreach Program, providing free vision screenings at homeless shelters and schools across the Los Angeles Unified School District (LAUSD), directly addressing the critical vision care access gap that persists in many neighborhoods of this vibrant city.</w:t>
      </w:r>
    </w:p>
    <w:p>
      <w:pPr>
        <w:pStyle w:val="BodyText"/>
      </w:pPr>
      <w:r>
        <w:t xml:space="preserve">The specific opportunities presented by Pacific Coast Vision Care Center deeply resonate with my professional aspirations. I have long admired your center's pioneering work in integrating advanced technology, such as optical coherence tomography (OCT) and digital retinal imaging, into comprehensive patient care within the United States Los Angeles healthcare ecosystem. Your recent partnership with the Los Angeles County Department of Public Health to expand diabetic retinopathy screening services in underserved communities exemplifies the kind of impactful, community-focused practice I aspire to join. As an Optometrist-in-training, I am eager to contribute my skills in patient history-taking, visual acuity testing, refraction, and preliminary diagnosis under your esteemed mentorship. My proficiency with the latest electronic health record systems (EHRs), including Epic and Allscripts – widely adopted across California healthcare networks – ensures a smooth transition into your clinical workflow. Furthermore, I have completed certification in the National Board of Examiners in Optometry (NBEO) Part II and am actively preparing for my California State Licensing Examination.</w:t>
      </w:r>
    </w:p>
    <w:p>
      <w:pPr>
        <w:pStyle w:val="BodyText"/>
      </w:pPr>
      <w:r>
        <w:t xml:space="preserve">Los Angeles presents a unique and dynamic environment for optometric practice, demanding practitioners who understand the intersection of healthcare access, cultural competency, and technological advancement. My internship goal is not merely to fulfill a requirement but to actively participate in improving sight preservation across Los Angeles' diverse neighborhoods. I am particularly motivated by the statistics highlighting that over 1 million Angelenos experience vision impairment due to lack of access to regular eye care (American Academy of Ophthalmology, 2023), and I am committed to utilizing this Internship Application as a springboard to contribute meaningfully towards reducing that number. My volunteer work with Vision for Kids in South Central Los Angeles – where I assisted in screening over 500 children for amblyopia and refractive errors – demonstrated my ability to build rapport with patients from varied backgrounds and communicate complex optometric concepts clearly, a skill essential for success as an Optometrist serving the United States Los Angeles population.</w:t>
      </w:r>
    </w:p>
    <w:p>
      <w:pPr>
        <w:pStyle w:val="BodyText"/>
      </w:pPr>
      <w:r>
        <w:t xml:space="preserve">I understand that the path to becoming a licensed Optometrist in California requires not just academic excellence but also practical, supervised clinical experience. Your program's structured rotation through pediatric, medical, contact lens, and surgical co-management specialties aligns perfectly with my desire to develop comprehensive clinical skills. I am prepared to dedicate myself fully to the rigorous demands of this internship – including early morning clinic hours in our bustling Los Angeles setting and weekend community outreach events – because I believe this hands-on training is indispensable for delivering the highest standard of care. The opportunity to learn directly from practitioners who are shaping optometric practice within United States Los Angeles, navigating both traditional clinical pathways and innovative telehealth models that have become increasingly vital post-pandemic, represents an unparalleled educational experience.</w:t>
      </w:r>
    </w:p>
    <w:p>
      <w:pPr>
        <w:pStyle w:val="BodyText"/>
      </w:pPr>
      <w:r>
        <w:t xml:space="preserve">Pacific Coast Vision Care Center's reputation for excellence in patient-centered care and commitment to community health initiatives makes it the ideal setting for my pre-licensure training. I am confident that my proactive attitude, strong work ethic, and genuine passion for improving eye health in Los Angeles will make me a valuable asset to your team during this critical phase of my development as an Optometrist. I am eager to bring my dedication to evidence-based practice, cultural competence, and compassionate patient care directly into your clinic on Wilshire Boulevard.</w:t>
      </w:r>
    </w:p>
    <w:p>
      <w:pPr>
        <w:pStyle w:val="BodyText"/>
      </w:pPr>
      <w:r>
        <w:t xml:space="preserve">Thank you for considering my application for this prestigious Optometry Internship within the dynamic healthcare environment of Los Angeles. I have attached my curriculum vitae, academic transcripts, and letters of recommendation from faculty members who can attest to my clinical readiness. I am available at your convenience for an interview and would welcome the opportunity to discuss how my skills and vision align with Pacific Coast Vision Care Center's mission to provide exceptional optometric care throughout United States Los Angeles.</w:t>
      </w:r>
    </w:p>
    <w:p>
      <w:pPr>
        <w:pStyle w:val="BodyText"/>
      </w:pPr>
      <w:r>
        <w:t xml:space="preserve">With sincere regards,</w:t>
      </w:r>
    </w:p>
    <w:p>
      <w:pPr>
        <w:pStyle w:val="BodyText"/>
      </w:pPr>
      <w:r>
        <w:t xml:space="preserve">Alexandra Chen</w:t>
      </w:r>
    </w:p>
    <w:p>
      <w:pPr>
        <w:pStyle w:val="BodyText"/>
      </w:pPr>
      <w:r>
        <w:t xml:space="preserve">Doctor of Optometry Candidate, Class of 2024</w:t>
      </w:r>
    </w:p>
    <w:p>
      <w:pPr>
        <w:pStyle w:val="BodyText"/>
      </w:pPr>
      <w:r>
        <w:t xml:space="preserve">Southern California College of Optometry (SCCO)</w:t>
      </w:r>
    </w:p>
    <w:p>
      <w:pPr>
        <w:pStyle w:val="BodyText"/>
      </w:pPr>
      <w:r>
        <w:t xml:space="preserve">Email: alexandra.chen@scco.edu | Phone: (323) 555-7890</w:t>
      </w:r>
    </w:p>
    <w:p>
      <w:pPr>
        <w:pStyle w:val="BodyText"/>
      </w:pPr>
      <w:r>
        <w:t xml:space="preserve">Address: 4320 West Adams Boulevard, Los Angeles, CA 90016</w:t>
      </w:r>
    </w:p>
    <w:p>
      <w:pPr>
        <w:pStyle w:val="BodyText"/>
      </w:pPr>
      <w:r>
        <w:t xml:space="preserve">Word Count: 872</w:t>
      </w:r>
    </w:p>
    <w:p>
      <w:pPr>
        <w:pStyle w:val="BodyText"/>
      </w:pPr>
      <w:r>
        <w:t xml:space="preserve">This document is a formal Internship Application Letter specifically tailored for an Optometry internship position in Los Angeles, California, within the United States healthcare system. It integrates all required keywords ("Internship Application Letter", "Optometrist", "United States Los Angeles") throughout the narrative while providing substantive content reflecting Los Angeles-specific context and professional optometric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 Los Angeles</dc:title>
  <dc:creator/>
  <dc:language>en</dc:language>
  <cp:keywords/>
  <dcterms:created xsi:type="dcterms:W3CDTF">2025-12-10T07:41:37Z</dcterms:created>
  <dcterms:modified xsi:type="dcterms:W3CDTF">2025-12-10T07:41:37Z</dcterms:modified>
</cp:coreProperties>
</file>

<file path=docProps/custom.xml><?xml version="1.0" encoding="utf-8"?>
<Properties xmlns="http://schemas.openxmlformats.org/officeDocument/2006/custom-properties" xmlns:vt="http://schemas.openxmlformats.org/officeDocument/2006/docPropsVTypes"/>
</file>